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8861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rtur Saktur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ina Saktur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2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